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4C31" w:rsidRPr="007B51DA" w:rsidRDefault="0031416C" w:rsidP="009C6FCB">
      <w:pPr>
        <w:jc w:val="center"/>
        <w:rPr>
          <w:rFonts w:ascii="宋体" w:hAnsi="宋体"/>
          <w:b/>
          <w:sz w:val="52"/>
          <w:szCs w:val="36"/>
        </w:rPr>
      </w:pPr>
      <w:r>
        <w:rPr>
          <w:rFonts w:hint="eastAsia"/>
          <w:b/>
          <w:sz w:val="36"/>
        </w:rPr>
        <w:t>加拿大安大略理工大学</w:t>
      </w:r>
      <w:r w:rsidR="009C6FCB" w:rsidRPr="007B51DA">
        <w:rPr>
          <w:rFonts w:hint="eastAsia"/>
          <w:b/>
          <w:sz w:val="36"/>
        </w:rPr>
        <w:t>交换生项目申请表</w:t>
      </w:r>
    </w:p>
    <w:tbl>
      <w:tblPr>
        <w:tblpPr w:leftFromText="180" w:rightFromText="180" w:vertAnchor="page" w:horzAnchor="margin" w:tblpY="2131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824"/>
        <w:gridCol w:w="435"/>
        <w:gridCol w:w="125"/>
        <w:gridCol w:w="1305"/>
        <w:gridCol w:w="1559"/>
        <w:gridCol w:w="1559"/>
        <w:gridCol w:w="1559"/>
        <w:gridCol w:w="1560"/>
      </w:tblGrid>
      <w:tr w:rsidR="00314C31" w:rsidTr="007B51DA">
        <w:trPr>
          <w:cantSplit/>
          <w:trHeight w:hRule="exact" w:val="425"/>
        </w:trPr>
        <w:tc>
          <w:tcPr>
            <w:tcW w:w="8926" w:type="dxa"/>
            <w:gridSpan w:val="8"/>
            <w:vAlign w:val="center"/>
          </w:tcPr>
          <w:p w:rsidR="00314C31" w:rsidRPr="00636A8C" w:rsidRDefault="00314C31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基本情况</w:t>
            </w:r>
          </w:p>
        </w:tc>
      </w:tr>
      <w:tr w:rsidR="00FA3CA3" w:rsidTr="001A5418">
        <w:trPr>
          <w:cantSplit/>
          <w:trHeight w:hRule="exact" w:val="425"/>
        </w:trPr>
        <w:tc>
          <w:tcPr>
            <w:tcW w:w="1384" w:type="dxa"/>
            <w:gridSpan w:val="3"/>
            <w:vAlign w:val="center"/>
          </w:tcPr>
          <w:p w:rsidR="00FA3CA3" w:rsidRPr="00636A8C" w:rsidRDefault="00FA3CA3" w:rsidP="0006542E">
            <w:pPr>
              <w:adjustRightInd w:val="0"/>
              <w:snapToGrid w:val="0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姓名</w:t>
            </w:r>
          </w:p>
        </w:tc>
        <w:tc>
          <w:tcPr>
            <w:tcW w:w="2864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 w:rsidR="00FA3CA3" w:rsidRPr="00636A8C" w:rsidRDefault="00FA3CA3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学号</w:t>
            </w:r>
          </w:p>
        </w:tc>
        <w:tc>
          <w:tcPr>
            <w:tcW w:w="3119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</w:tr>
      <w:tr w:rsidR="00FA3CA3" w:rsidTr="00FA3CA3">
        <w:trPr>
          <w:cantSplit/>
          <w:trHeight w:hRule="exact" w:val="425"/>
        </w:trPr>
        <w:tc>
          <w:tcPr>
            <w:tcW w:w="1384" w:type="dxa"/>
            <w:gridSpan w:val="3"/>
            <w:vAlign w:val="center"/>
          </w:tcPr>
          <w:p w:rsidR="00FA3CA3" w:rsidRPr="00636A8C" w:rsidRDefault="00FA3CA3" w:rsidP="0006542E">
            <w:pPr>
              <w:adjustRightInd w:val="0"/>
              <w:snapToGrid w:val="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邮箱</w:t>
            </w:r>
          </w:p>
        </w:tc>
        <w:tc>
          <w:tcPr>
            <w:tcW w:w="2864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 w:rsidR="00FA3CA3" w:rsidRPr="00636A8C" w:rsidRDefault="00FA3CA3" w:rsidP="0006542E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电话</w:t>
            </w:r>
          </w:p>
        </w:tc>
        <w:tc>
          <w:tcPr>
            <w:tcW w:w="3119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0"/>
        </w:trPr>
        <w:tc>
          <w:tcPr>
            <w:tcW w:w="1259" w:type="dxa"/>
            <w:gridSpan w:val="2"/>
            <w:vMerge w:val="restart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学分绩</w:t>
            </w: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ascii="宋体" w:hAnsi="宋体" w:hint="eastAsia"/>
                <w:b/>
                <w:sz w:val="24"/>
              </w:rPr>
              <w:t>大一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排名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ascii="宋体" w:hAnsi="宋体" w:hint="eastAsia"/>
                <w:b/>
                <w:sz w:val="24"/>
              </w:rPr>
              <w:t>大一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64"/>
        </w:trPr>
        <w:tc>
          <w:tcPr>
            <w:tcW w:w="1259" w:type="dxa"/>
            <w:gridSpan w:val="2"/>
            <w:vMerge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二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二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124D7E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2"/>
        </w:trPr>
        <w:tc>
          <w:tcPr>
            <w:tcW w:w="1259" w:type="dxa"/>
            <w:gridSpan w:val="2"/>
            <w:vMerge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三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三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  <w:u w:val="single"/>
              </w:rPr>
            </w:pPr>
          </w:p>
        </w:tc>
      </w:tr>
      <w:tr w:rsidR="00314C31" w:rsidTr="0006542E">
        <w:trPr>
          <w:cantSplit/>
          <w:trHeight w:hRule="exact" w:val="425"/>
        </w:trPr>
        <w:tc>
          <w:tcPr>
            <w:tcW w:w="2689" w:type="dxa"/>
            <w:gridSpan w:val="4"/>
            <w:vMerge w:val="restart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英语成绩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  <w:r w:rsidRPr="00636A8C">
              <w:rPr>
                <w:rFonts w:hint="eastAsia"/>
                <w:sz w:val="24"/>
              </w:rPr>
              <w:t>TOF</w:t>
            </w:r>
            <w:r w:rsidRPr="00636A8C">
              <w:rPr>
                <w:sz w:val="24"/>
              </w:rPr>
              <w:t>EL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  <w:r w:rsidRPr="00636A8C">
              <w:rPr>
                <w:sz w:val="24"/>
              </w:rPr>
              <w:t>IELTS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57"/>
        </w:trPr>
        <w:tc>
          <w:tcPr>
            <w:tcW w:w="2689" w:type="dxa"/>
            <w:gridSpan w:val="4"/>
            <w:vMerge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9C6FCB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六级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636A8C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四级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314C31" w:rsidTr="0006542E">
        <w:trPr>
          <w:cantSplit/>
          <w:trHeight w:hRule="exact" w:val="425"/>
        </w:trPr>
        <w:tc>
          <w:tcPr>
            <w:tcW w:w="2689" w:type="dxa"/>
            <w:gridSpan w:val="4"/>
            <w:vMerge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636A8C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其他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0"/>
        </w:trPr>
        <w:tc>
          <w:tcPr>
            <w:tcW w:w="2689" w:type="dxa"/>
            <w:gridSpan w:val="4"/>
            <w:shd w:val="clear" w:color="auto" w:fill="auto"/>
            <w:vAlign w:val="center"/>
          </w:tcPr>
          <w:p w:rsidR="00314C31" w:rsidRPr="00636A8C" w:rsidRDefault="00684A80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曾经</w:t>
            </w:r>
            <w:r w:rsidRPr="00636A8C">
              <w:rPr>
                <w:b/>
                <w:sz w:val="24"/>
              </w:rPr>
              <w:t>参加过</w:t>
            </w:r>
            <w:r w:rsidRPr="00636A8C">
              <w:rPr>
                <w:rFonts w:hint="eastAsia"/>
                <w:b/>
                <w:sz w:val="24"/>
              </w:rPr>
              <w:t>/</w:t>
            </w:r>
            <w:r w:rsidRPr="00636A8C">
              <w:rPr>
                <w:rFonts w:hint="eastAsia"/>
                <w:b/>
                <w:sz w:val="24"/>
              </w:rPr>
              <w:t>获得</w:t>
            </w:r>
            <w:r w:rsidRPr="00636A8C">
              <w:rPr>
                <w:b/>
                <w:sz w:val="24"/>
              </w:rPr>
              <w:t>机会的</w:t>
            </w:r>
            <w:r w:rsidRPr="00636A8C">
              <w:rPr>
                <w:rFonts w:hint="eastAsia"/>
                <w:b/>
                <w:sz w:val="24"/>
              </w:rPr>
              <w:t>境内外</w:t>
            </w:r>
            <w:r w:rsidRPr="00636A8C">
              <w:rPr>
                <w:b/>
                <w:sz w:val="24"/>
              </w:rPr>
              <w:t>交流交换项目</w:t>
            </w:r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314C31" w:rsidRPr="00636A8C" w:rsidRDefault="00314C31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684A80" w:rsidTr="009C6FCB">
        <w:trPr>
          <w:cantSplit/>
          <w:trHeight w:hRule="exact" w:val="561"/>
        </w:trPr>
        <w:tc>
          <w:tcPr>
            <w:tcW w:w="2689" w:type="dxa"/>
            <w:gridSpan w:val="4"/>
            <w:shd w:val="clear" w:color="auto" w:fill="auto"/>
            <w:vAlign w:val="center"/>
          </w:tcPr>
          <w:p w:rsidR="00684A80" w:rsidRPr="00636A8C" w:rsidRDefault="00684A80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正在申请</w:t>
            </w:r>
            <w:r w:rsidRPr="00636A8C">
              <w:rPr>
                <w:b/>
                <w:sz w:val="24"/>
              </w:rPr>
              <w:t>的</w:t>
            </w:r>
            <w:r w:rsidRPr="00636A8C">
              <w:rPr>
                <w:rFonts w:hint="eastAsia"/>
                <w:b/>
                <w:sz w:val="24"/>
              </w:rPr>
              <w:t>境内外</w:t>
            </w:r>
            <w:r w:rsidRPr="00636A8C">
              <w:rPr>
                <w:b/>
                <w:sz w:val="24"/>
              </w:rPr>
              <w:t>交流</w:t>
            </w:r>
            <w:r w:rsidRPr="00636A8C">
              <w:rPr>
                <w:rFonts w:hint="eastAsia"/>
                <w:b/>
                <w:sz w:val="24"/>
              </w:rPr>
              <w:t>交换生</w:t>
            </w:r>
            <w:r w:rsidRPr="00636A8C">
              <w:rPr>
                <w:b/>
                <w:sz w:val="24"/>
              </w:rPr>
              <w:t>项目</w:t>
            </w:r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684A80" w:rsidRPr="00636A8C" w:rsidRDefault="00684A80" w:rsidP="0031416C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684A80" w:rsidTr="0006542E">
        <w:trPr>
          <w:cantSplit/>
          <w:trHeight w:hRule="exact" w:val="425"/>
        </w:trPr>
        <w:tc>
          <w:tcPr>
            <w:tcW w:w="824" w:type="dxa"/>
            <w:vMerge w:val="restart"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学期间主要获奖</w:t>
            </w:r>
          </w:p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情况</w:t>
            </w:r>
          </w:p>
        </w:tc>
        <w:tc>
          <w:tcPr>
            <w:tcW w:w="1865" w:type="dxa"/>
            <w:gridSpan w:val="3"/>
            <w:vAlign w:val="center"/>
          </w:tcPr>
          <w:p w:rsidR="00684A80" w:rsidRPr="00636A8C" w:rsidRDefault="00684A80" w:rsidP="0031416C">
            <w:pPr>
              <w:spacing w:before="72" w:afterLines="50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4677" w:type="dxa"/>
            <w:gridSpan w:val="3"/>
            <w:vAlign w:val="center"/>
          </w:tcPr>
          <w:p w:rsidR="00684A80" w:rsidRPr="00636A8C" w:rsidRDefault="00684A80" w:rsidP="0031416C">
            <w:pPr>
              <w:spacing w:before="72" w:afterLines="50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奖项名称</w:t>
            </w:r>
          </w:p>
        </w:tc>
        <w:tc>
          <w:tcPr>
            <w:tcW w:w="1560" w:type="dxa"/>
            <w:vAlign w:val="center"/>
          </w:tcPr>
          <w:p w:rsidR="00684A80" w:rsidRPr="00636A8C" w:rsidRDefault="00684A80" w:rsidP="0031416C">
            <w:pPr>
              <w:spacing w:before="72" w:afterLines="50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颁奖单位</w:t>
            </w:r>
          </w:p>
        </w:tc>
      </w:tr>
      <w:tr w:rsidR="00684A80" w:rsidRPr="0006542E" w:rsidTr="009C6FCB">
        <w:trPr>
          <w:cantSplit/>
          <w:trHeight w:hRule="exact" w:val="432"/>
        </w:trPr>
        <w:tc>
          <w:tcPr>
            <w:tcW w:w="824" w:type="dxa"/>
            <w:vMerge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684A80" w:rsidRPr="0006542E" w:rsidRDefault="00684A80" w:rsidP="0031416C">
            <w:pPr>
              <w:spacing w:before="72" w:afterLines="50"/>
              <w:jc w:val="center"/>
              <w:rPr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684A80" w:rsidRPr="00001908" w:rsidRDefault="00684A80" w:rsidP="0031416C">
            <w:pPr>
              <w:spacing w:before="72" w:afterLines="50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684A80" w:rsidRPr="0006542E" w:rsidRDefault="00684A80" w:rsidP="0031416C">
            <w:pPr>
              <w:spacing w:before="72" w:afterLines="50"/>
              <w:ind w:firstLineChars="100" w:firstLine="180"/>
              <w:jc w:val="center"/>
              <w:rPr>
                <w:sz w:val="18"/>
                <w:szCs w:val="18"/>
              </w:rPr>
            </w:pPr>
          </w:p>
        </w:tc>
      </w:tr>
      <w:tr w:rsidR="00FA3CA3" w:rsidRPr="0006542E" w:rsidTr="009C6FCB">
        <w:trPr>
          <w:cantSplit/>
          <w:trHeight w:hRule="exact" w:val="432"/>
        </w:trPr>
        <w:tc>
          <w:tcPr>
            <w:tcW w:w="824" w:type="dxa"/>
            <w:vMerge/>
            <w:vAlign w:val="center"/>
          </w:tcPr>
          <w:p w:rsidR="00FA3CA3" w:rsidRPr="00636A8C" w:rsidRDefault="00FA3CA3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FA3CA3" w:rsidRPr="0006542E" w:rsidRDefault="00FA3CA3" w:rsidP="0031416C">
            <w:pPr>
              <w:spacing w:before="72" w:afterLines="50"/>
              <w:jc w:val="center"/>
              <w:rPr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FA3CA3" w:rsidRPr="00001908" w:rsidRDefault="00FA3CA3" w:rsidP="0031416C">
            <w:pPr>
              <w:spacing w:before="72" w:afterLines="50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FA3CA3" w:rsidRPr="0006542E" w:rsidRDefault="00FA3CA3" w:rsidP="0031416C">
            <w:pPr>
              <w:spacing w:before="72" w:afterLines="50"/>
              <w:ind w:firstLineChars="100" w:firstLine="180"/>
              <w:jc w:val="center"/>
              <w:rPr>
                <w:sz w:val="18"/>
                <w:szCs w:val="18"/>
              </w:rPr>
            </w:pPr>
          </w:p>
        </w:tc>
      </w:tr>
      <w:tr w:rsidR="00684A80" w:rsidTr="0006542E">
        <w:trPr>
          <w:cantSplit/>
          <w:trHeight w:hRule="exact" w:val="425"/>
        </w:trPr>
        <w:tc>
          <w:tcPr>
            <w:tcW w:w="824" w:type="dxa"/>
            <w:vMerge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684A80" w:rsidRPr="00636A8C" w:rsidRDefault="00684A80" w:rsidP="0031416C">
            <w:pPr>
              <w:spacing w:before="72" w:afterLines="50"/>
              <w:jc w:val="center"/>
              <w:rPr>
                <w:sz w:val="24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684A80" w:rsidRPr="00001908" w:rsidRDefault="00684A80" w:rsidP="0031416C">
            <w:pPr>
              <w:spacing w:before="72" w:afterLines="50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684A80" w:rsidRPr="00636A8C" w:rsidRDefault="00684A80" w:rsidP="0031416C">
            <w:pPr>
              <w:spacing w:before="72" w:afterLines="50"/>
              <w:jc w:val="center"/>
              <w:rPr>
                <w:sz w:val="24"/>
                <w:szCs w:val="21"/>
              </w:rPr>
            </w:pPr>
          </w:p>
        </w:tc>
      </w:tr>
      <w:tr w:rsidR="00684A80" w:rsidTr="00FA3CA3">
        <w:trPr>
          <w:cantSplit/>
          <w:trHeight w:hRule="exact" w:val="3268"/>
        </w:trPr>
        <w:tc>
          <w:tcPr>
            <w:tcW w:w="824" w:type="dxa"/>
            <w:vAlign w:val="center"/>
          </w:tcPr>
          <w:p w:rsidR="00684A80" w:rsidRPr="00636A8C" w:rsidRDefault="00684A80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已取得学术成果</w:t>
            </w:r>
          </w:p>
        </w:tc>
        <w:tc>
          <w:tcPr>
            <w:tcW w:w="8102" w:type="dxa"/>
            <w:gridSpan w:val="7"/>
            <w:vAlign w:val="center"/>
          </w:tcPr>
          <w:p w:rsidR="004C4626" w:rsidRPr="0014314D" w:rsidRDefault="004C4626" w:rsidP="0006542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684A80" w:rsidTr="007B51DA">
        <w:trPr>
          <w:cantSplit/>
          <w:trHeight w:val="5489"/>
        </w:trPr>
        <w:tc>
          <w:tcPr>
            <w:tcW w:w="824" w:type="dxa"/>
            <w:vAlign w:val="center"/>
          </w:tcPr>
          <w:p w:rsidR="00684A80" w:rsidRPr="00636A8C" w:rsidRDefault="00684A80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lastRenderedPageBreak/>
              <w:t>申请理由</w:t>
            </w:r>
          </w:p>
        </w:tc>
        <w:tc>
          <w:tcPr>
            <w:tcW w:w="8102" w:type="dxa"/>
            <w:gridSpan w:val="7"/>
            <w:vAlign w:val="center"/>
          </w:tcPr>
          <w:p w:rsidR="00416B14" w:rsidRPr="00636A8C" w:rsidRDefault="00416B14" w:rsidP="000B35C3">
            <w:pPr>
              <w:ind w:firstLineChars="200" w:firstLine="480"/>
              <w:jc w:val="left"/>
              <w:rPr>
                <w:sz w:val="24"/>
              </w:rPr>
            </w:pPr>
          </w:p>
        </w:tc>
      </w:tr>
    </w:tbl>
    <w:p w:rsidR="00876149" w:rsidRPr="00314C31" w:rsidRDefault="00876149" w:rsidP="000B35C3"/>
    <w:sectPr w:rsidR="00876149" w:rsidRPr="00314C31" w:rsidSect="009E0D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21771" w:rsidRDefault="00121771" w:rsidP="009C6148">
      <w:r>
        <w:separator/>
      </w:r>
    </w:p>
  </w:endnote>
  <w:endnote w:type="continuationSeparator" w:id="1">
    <w:p w:rsidR="00121771" w:rsidRDefault="00121771" w:rsidP="009C614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21771" w:rsidRDefault="00121771" w:rsidP="009C6148">
      <w:r>
        <w:separator/>
      </w:r>
    </w:p>
  </w:footnote>
  <w:footnote w:type="continuationSeparator" w:id="1">
    <w:p w:rsidR="00121771" w:rsidRDefault="00121771" w:rsidP="009C6148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zh-CN" w:vendorID="64" w:dllVersion="131077" w:nlCheck="1" w:checkStyle="1"/>
  <w:activeWritingStyle w:appName="MSWord" w:lang="en-US" w:vendorID="64" w:dllVersion="131078" w:nlCheck="1" w:checkStyle="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jG1MLI0NLM0MrawsDRS0lEKTi0uzszPAymwqAUAvbKoBCwAAAA="/>
  </w:docVars>
  <w:rsids>
    <w:rsidRoot w:val="00DC725A"/>
    <w:rsid w:val="00001908"/>
    <w:rsid w:val="0006542E"/>
    <w:rsid w:val="000B35C3"/>
    <w:rsid w:val="00121771"/>
    <w:rsid w:val="00124D7E"/>
    <w:rsid w:val="0014314D"/>
    <w:rsid w:val="00164438"/>
    <w:rsid w:val="001C6D13"/>
    <w:rsid w:val="0021754E"/>
    <w:rsid w:val="0029752E"/>
    <w:rsid w:val="002B0541"/>
    <w:rsid w:val="002B5826"/>
    <w:rsid w:val="002F1D2B"/>
    <w:rsid w:val="0031416C"/>
    <w:rsid w:val="00314C31"/>
    <w:rsid w:val="003241D7"/>
    <w:rsid w:val="00344FD1"/>
    <w:rsid w:val="00346498"/>
    <w:rsid w:val="00346AC8"/>
    <w:rsid w:val="003A31B1"/>
    <w:rsid w:val="003C2C41"/>
    <w:rsid w:val="003D4D8E"/>
    <w:rsid w:val="003D7A19"/>
    <w:rsid w:val="003F7C28"/>
    <w:rsid w:val="003F7EF9"/>
    <w:rsid w:val="00416B14"/>
    <w:rsid w:val="00433978"/>
    <w:rsid w:val="00457A77"/>
    <w:rsid w:val="0046700A"/>
    <w:rsid w:val="004768E5"/>
    <w:rsid w:val="00484A44"/>
    <w:rsid w:val="00497FFE"/>
    <w:rsid w:val="004B7424"/>
    <w:rsid w:val="004C4626"/>
    <w:rsid w:val="00593A7E"/>
    <w:rsid w:val="00636A8C"/>
    <w:rsid w:val="00637FF8"/>
    <w:rsid w:val="006444D5"/>
    <w:rsid w:val="00684A80"/>
    <w:rsid w:val="006A0559"/>
    <w:rsid w:val="006C6878"/>
    <w:rsid w:val="006D1985"/>
    <w:rsid w:val="00706612"/>
    <w:rsid w:val="00745BC4"/>
    <w:rsid w:val="007A08E4"/>
    <w:rsid w:val="007B1223"/>
    <w:rsid w:val="007B51DA"/>
    <w:rsid w:val="007F760F"/>
    <w:rsid w:val="00876149"/>
    <w:rsid w:val="0088666C"/>
    <w:rsid w:val="008C24CD"/>
    <w:rsid w:val="00914EBD"/>
    <w:rsid w:val="009344EF"/>
    <w:rsid w:val="009C6148"/>
    <w:rsid w:val="009C6FCB"/>
    <w:rsid w:val="009E0DAC"/>
    <w:rsid w:val="00A041C8"/>
    <w:rsid w:val="00A15E2C"/>
    <w:rsid w:val="00A95A20"/>
    <w:rsid w:val="00AC5F6B"/>
    <w:rsid w:val="00AD070F"/>
    <w:rsid w:val="00B33A46"/>
    <w:rsid w:val="00B649FB"/>
    <w:rsid w:val="00BA5B70"/>
    <w:rsid w:val="00BB679F"/>
    <w:rsid w:val="00BB6A8C"/>
    <w:rsid w:val="00BC418D"/>
    <w:rsid w:val="00BD0052"/>
    <w:rsid w:val="00BE6107"/>
    <w:rsid w:val="00C66278"/>
    <w:rsid w:val="00C93DFC"/>
    <w:rsid w:val="00D24E01"/>
    <w:rsid w:val="00D8775C"/>
    <w:rsid w:val="00DC725A"/>
    <w:rsid w:val="00DF46BE"/>
    <w:rsid w:val="00E03BDD"/>
    <w:rsid w:val="00E121F1"/>
    <w:rsid w:val="00EB5047"/>
    <w:rsid w:val="00EB6283"/>
    <w:rsid w:val="00F27A74"/>
    <w:rsid w:val="00F55735"/>
    <w:rsid w:val="00F72A0C"/>
    <w:rsid w:val="00FA3CA3"/>
    <w:rsid w:val="00FA562C"/>
    <w:rsid w:val="00FB4B1C"/>
    <w:rsid w:val="00FC46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0DA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DC725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semiHidden/>
    <w:rsid w:val="00DC725A"/>
    <w:rPr>
      <w:rFonts w:ascii="宋体" w:eastAsia="宋体" w:hAnsi="宋体" w:cs="宋体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DC725A"/>
    <w:rPr>
      <w:color w:val="0000FF"/>
      <w:u w:val="single"/>
    </w:rPr>
  </w:style>
  <w:style w:type="table" w:styleId="a4">
    <w:name w:val="Table Grid"/>
    <w:basedOn w:val="a1"/>
    <w:uiPriority w:val="39"/>
    <w:rsid w:val="0087614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uiPriority w:val="99"/>
    <w:unhideWhenUsed/>
    <w:rsid w:val="009C61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9C6148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9C61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9C6148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70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7561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7090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67108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6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ke</dc:creator>
  <cp:lastModifiedBy>Dell</cp:lastModifiedBy>
  <cp:revision>7</cp:revision>
  <dcterms:created xsi:type="dcterms:W3CDTF">2018-11-23T08:19:00Z</dcterms:created>
  <dcterms:modified xsi:type="dcterms:W3CDTF">2019-03-18T08:22:00Z</dcterms:modified>
</cp:coreProperties>
</file>